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268B1" w:rsidRPr="00F34353" w:rsidRDefault="00BE5758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lang w:val="en-US" w:eastAsia="en-US" w:bidi="en-US"/>
        </w:rPr>
      </w:pPr>
      <w:bookmarkStart w:id="0" w:name="_GoBack"/>
      <w:bookmarkEnd w:id="0"/>
      <w:r w:rsidRPr="00F34353">
        <w:rPr>
          <w:rFonts w:asciiTheme="majorBidi" w:hAnsiTheme="majorBidi" w:cstheme="majorBidi"/>
          <w:lang w:val="en-US" w:eastAsia="en-US" w:bidi="en-US"/>
        </w:rPr>
        <w:t>IMPORTANCE SCALE SURVEY</w:t>
      </w:r>
    </w:p>
    <w:p w:rsidR="000C1B0D" w:rsidRPr="00F34353" w:rsidRDefault="000C1B0D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:rsidR="000C1B0D" w:rsidRPr="00F34353" w:rsidRDefault="000C1B0D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1008"/>
        <w:gridCol w:w="3510"/>
      </w:tblGrid>
      <w:tr w:rsidR="000C1B0D" w:rsidRPr="00F34353" w:rsidTr="000C1B0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8" w:type="dxa"/>
          </w:tcPr>
          <w:p w:rsidR="000C1B0D" w:rsidRPr="00F34353" w:rsidRDefault="000C1B0D" w:rsidP="000C1B0D">
            <w:pPr>
              <w:pStyle w:val="Title"/>
              <w:numPr>
                <w:ilvl w:val="0"/>
                <w:numId w:val="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left"/>
              <w:rPr>
                <w:rFonts w:asciiTheme="majorBidi" w:hAnsiTheme="majorBidi" w:cstheme="majorBidi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3510" w:type="dxa"/>
          </w:tcPr>
          <w:p w:rsidR="000C1B0D" w:rsidRPr="00F34353" w:rsidRDefault="00F34353" w:rsidP="000C1B0D">
            <w:pPr>
              <w:pStyle w:val="Tit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 w:eastAsia="en-US" w:bidi="en-US"/>
              </w:rPr>
            </w:pPr>
            <w:r w:rsidRPr="00F34353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 w:eastAsia="en-US" w:bidi="en-US"/>
              </w:rPr>
              <w:t xml:space="preserve">Not at all important </w:t>
            </w:r>
          </w:p>
        </w:tc>
      </w:tr>
      <w:tr w:rsidR="000C1B0D" w:rsidRPr="00F34353" w:rsidTr="000C1B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8" w:type="dxa"/>
          </w:tcPr>
          <w:p w:rsidR="000C1B0D" w:rsidRPr="00F34353" w:rsidRDefault="000C1B0D" w:rsidP="000C1B0D">
            <w:pPr>
              <w:pStyle w:val="Title"/>
              <w:numPr>
                <w:ilvl w:val="0"/>
                <w:numId w:val="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left"/>
              <w:rPr>
                <w:rFonts w:asciiTheme="majorBidi" w:hAnsiTheme="majorBidi" w:cstheme="majorBidi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3510" w:type="dxa"/>
          </w:tcPr>
          <w:p w:rsidR="000C1B0D" w:rsidRPr="00F34353" w:rsidRDefault="00F34353" w:rsidP="000C1B0D">
            <w:pPr>
              <w:pStyle w:val="Tit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US" w:eastAsia="en-US" w:bidi="en-U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en-US" w:eastAsia="en-US" w:bidi="en-US"/>
              </w:rPr>
              <w:t xml:space="preserve">Somewhat important </w:t>
            </w:r>
          </w:p>
        </w:tc>
      </w:tr>
      <w:tr w:rsidR="00F34353" w:rsidRPr="00F34353" w:rsidTr="000C1B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8" w:type="dxa"/>
          </w:tcPr>
          <w:p w:rsidR="00F34353" w:rsidRPr="00F34353" w:rsidRDefault="00F34353" w:rsidP="000C1B0D">
            <w:pPr>
              <w:pStyle w:val="Title"/>
              <w:numPr>
                <w:ilvl w:val="0"/>
                <w:numId w:val="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left"/>
              <w:rPr>
                <w:rFonts w:asciiTheme="majorBidi" w:hAnsiTheme="majorBidi" w:cstheme="majorBidi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3510" w:type="dxa"/>
          </w:tcPr>
          <w:p w:rsidR="00F34353" w:rsidRPr="00F34353" w:rsidRDefault="00F34353" w:rsidP="000C1B0D">
            <w:pPr>
              <w:pStyle w:val="Tit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US" w:eastAsia="en-US" w:bidi="en-U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en-US" w:eastAsia="en-US" w:bidi="en-US"/>
              </w:rPr>
              <w:t xml:space="preserve">No opinion either way </w:t>
            </w:r>
          </w:p>
        </w:tc>
      </w:tr>
      <w:tr w:rsidR="00F34353" w:rsidRPr="00F34353" w:rsidTr="000C1B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8" w:type="dxa"/>
          </w:tcPr>
          <w:p w:rsidR="00F34353" w:rsidRPr="00F34353" w:rsidRDefault="00F34353" w:rsidP="000C1B0D">
            <w:pPr>
              <w:pStyle w:val="Title"/>
              <w:numPr>
                <w:ilvl w:val="0"/>
                <w:numId w:val="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left"/>
              <w:rPr>
                <w:rFonts w:asciiTheme="majorBidi" w:hAnsiTheme="majorBidi" w:cstheme="majorBidi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3510" w:type="dxa"/>
          </w:tcPr>
          <w:p w:rsidR="00F34353" w:rsidRPr="00F34353" w:rsidRDefault="00F34353" w:rsidP="000C1B0D">
            <w:pPr>
              <w:pStyle w:val="Tit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US" w:eastAsia="en-US" w:bidi="en-U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en-US" w:eastAsia="en-US" w:bidi="en-US"/>
              </w:rPr>
              <w:t>Som</w:t>
            </w:r>
            <w:r w:rsidR="00A256C9">
              <w:rPr>
                <w:rFonts w:asciiTheme="majorBidi" w:hAnsiTheme="majorBidi" w:cstheme="majorBidi"/>
                <w:sz w:val="24"/>
                <w:szCs w:val="24"/>
                <w:lang w:val="en-US" w:eastAsia="en-US" w:bidi="en-US"/>
              </w:rPr>
              <w:t>e</w:t>
            </w:r>
            <w:r>
              <w:rPr>
                <w:rFonts w:asciiTheme="majorBidi" w:hAnsiTheme="majorBidi" w:cstheme="majorBidi"/>
                <w:sz w:val="24"/>
                <w:szCs w:val="24"/>
                <w:lang w:val="en-US" w:eastAsia="en-US" w:bidi="en-US"/>
              </w:rPr>
              <w:t xml:space="preserve">what important </w:t>
            </w:r>
          </w:p>
        </w:tc>
      </w:tr>
      <w:tr w:rsidR="00F34353" w:rsidRPr="00F34353" w:rsidTr="000C1B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8" w:type="dxa"/>
          </w:tcPr>
          <w:p w:rsidR="00F34353" w:rsidRPr="00F34353" w:rsidRDefault="00F34353" w:rsidP="000C1B0D">
            <w:pPr>
              <w:pStyle w:val="Title"/>
              <w:numPr>
                <w:ilvl w:val="0"/>
                <w:numId w:val="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left"/>
              <w:rPr>
                <w:rFonts w:asciiTheme="majorBidi" w:hAnsiTheme="majorBidi" w:cstheme="majorBidi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3510" w:type="dxa"/>
          </w:tcPr>
          <w:p w:rsidR="00F34353" w:rsidRPr="00F34353" w:rsidRDefault="00F34353" w:rsidP="000C1B0D">
            <w:pPr>
              <w:pStyle w:val="Tit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US" w:eastAsia="en-US" w:bidi="en-U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en-US" w:eastAsia="en-US" w:bidi="en-US"/>
              </w:rPr>
              <w:t xml:space="preserve">Extremely important </w:t>
            </w:r>
          </w:p>
        </w:tc>
      </w:tr>
    </w:tbl>
    <w:p w:rsidR="000C1B0D" w:rsidRDefault="000C1B0D" w:rsidP="000C1B0D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Theme="majorBidi" w:hAnsiTheme="majorBidi" w:cstheme="majorBidi"/>
          <w:lang w:val="en-US" w:eastAsia="en-US" w:bidi="en-US"/>
        </w:rPr>
      </w:pPr>
    </w:p>
    <w:p w:rsidR="000C1B0D" w:rsidRDefault="000C1B0D" w:rsidP="000C1B0D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Theme="majorBidi" w:hAnsiTheme="majorBidi" w:cstheme="majorBidi"/>
          <w:lang w:val="en-US" w:eastAsia="en-US" w:bidi="en-US"/>
        </w:rPr>
      </w:pPr>
    </w:p>
    <w:p w:rsidR="0029657D" w:rsidRDefault="0029657D" w:rsidP="000C1B0D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Theme="majorBidi" w:hAnsiTheme="majorBidi" w:cstheme="majorBidi"/>
          <w:lang w:val="en-US" w:eastAsia="en-US" w:bidi="en-US"/>
        </w:rPr>
      </w:pPr>
    </w:p>
    <w:p w:rsidR="0029657D" w:rsidRDefault="0029657D" w:rsidP="000C1B0D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Theme="majorBidi" w:hAnsiTheme="majorBidi" w:cstheme="majorBidi"/>
          <w:lang w:val="en-US" w:eastAsia="en-US" w:bidi="en-US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1070"/>
        <w:gridCol w:w="3600"/>
      </w:tblGrid>
      <w:tr w:rsidR="00A256C9" w:rsidTr="00A256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8" w:type="dxa"/>
          </w:tcPr>
          <w:p w:rsidR="00A256C9" w:rsidRPr="000F4935" w:rsidRDefault="000F4935" w:rsidP="000C1B0D">
            <w:pPr>
              <w:pStyle w:val="Tit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left"/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 w:eastAsia="en-US" w:bidi="en-US"/>
              </w:rPr>
            </w:pPr>
            <w:r w:rsidRPr="000F4935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 w:eastAsia="en-US" w:bidi="en-US"/>
              </w:rPr>
              <w:t>Name:</w:t>
            </w:r>
          </w:p>
        </w:tc>
        <w:tc>
          <w:tcPr>
            <w:tcW w:w="3600" w:type="dxa"/>
          </w:tcPr>
          <w:p w:rsidR="00A256C9" w:rsidRDefault="00A256C9" w:rsidP="000C1B0D">
            <w:pPr>
              <w:pStyle w:val="Tit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lang w:val="en-US" w:eastAsia="en-US" w:bidi="en-US"/>
              </w:rPr>
            </w:pPr>
          </w:p>
        </w:tc>
      </w:tr>
      <w:tr w:rsidR="00A256C9" w:rsidTr="00A2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8" w:type="dxa"/>
          </w:tcPr>
          <w:p w:rsidR="00A256C9" w:rsidRPr="000F4935" w:rsidRDefault="00A256C9" w:rsidP="000C1B0D">
            <w:pPr>
              <w:pStyle w:val="Tit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left"/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 w:eastAsia="en-US" w:bidi="en-US"/>
              </w:rPr>
            </w:pPr>
            <w:r w:rsidRPr="000F4935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 w:eastAsia="en-US" w:bidi="en-US"/>
              </w:rPr>
              <w:t>Age:</w:t>
            </w:r>
          </w:p>
        </w:tc>
        <w:tc>
          <w:tcPr>
            <w:tcW w:w="3600" w:type="dxa"/>
          </w:tcPr>
          <w:p w:rsidR="00A256C9" w:rsidRDefault="00A256C9" w:rsidP="000C1B0D">
            <w:pPr>
              <w:pStyle w:val="Tit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lang w:val="en-US" w:eastAsia="en-US" w:bidi="en-US"/>
              </w:rPr>
            </w:pPr>
          </w:p>
        </w:tc>
      </w:tr>
      <w:tr w:rsidR="00A256C9" w:rsidTr="00A2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8" w:type="dxa"/>
          </w:tcPr>
          <w:p w:rsidR="00A256C9" w:rsidRPr="000F4935" w:rsidRDefault="000F4935" w:rsidP="000C1B0D">
            <w:pPr>
              <w:pStyle w:val="Tit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left"/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 w:eastAsia="en-US" w:bidi="en-US"/>
              </w:rPr>
            </w:pPr>
            <w:r w:rsidRPr="000F4935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 w:eastAsia="en-US" w:bidi="en-US"/>
              </w:rPr>
              <w:t>Gender:</w:t>
            </w:r>
          </w:p>
        </w:tc>
        <w:tc>
          <w:tcPr>
            <w:tcW w:w="3600" w:type="dxa"/>
          </w:tcPr>
          <w:p w:rsidR="00A256C9" w:rsidRDefault="00A256C9" w:rsidP="000C1B0D">
            <w:pPr>
              <w:pStyle w:val="Tit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lang w:val="en-US" w:eastAsia="en-US" w:bidi="en-US"/>
              </w:rPr>
            </w:pPr>
          </w:p>
        </w:tc>
      </w:tr>
    </w:tbl>
    <w:p w:rsidR="00101459" w:rsidRPr="002B05BF" w:rsidRDefault="00101459" w:rsidP="000F493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:rsidR="009268B1" w:rsidRPr="002B05BF" w:rsidRDefault="009268B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:rsidR="009268B1" w:rsidRPr="002B05BF" w:rsidRDefault="009268B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:rsidR="009268B1" w:rsidRDefault="00BE5758" w:rsidP="00AD06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Theme="majorBidi" w:hAnsiTheme="majorBidi" w:cstheme="majorBidi"/>
          <w:b/>
          <w:sz w:val="24"/>
          <w:szCs w:val="24"/>
          <w:lang w:val="en-US" w:eastAsia="en-US" w:bidi="en-US"/>
        </w:rPr>
      </w:pPr>
      <w:r w:rsidRPr="002B05BF">
        <w:rPr>
          <w:rFonts w:asciiTheme="majorBidi" w:hAnsiTheme="majorBidi" w:cstheme="majorBidi"/>
          <w:b/>
          <w:sz w:val="24"/>
          <w:szCs w:val="24"/>
          <w:lang w:val="en-US" w:eastAsia="en-US" w:bidi="en-US"/>
        </w:rPr>
        <w:t>For each question below,</w:t>
      </w:r>
      <w:r w:rsidR="00AD061C">
        <w:rPr>
          <w:rFonts w:asciiTheme="majorBidi" w:hAnsiTheme="majorBidi" w:cstheme="majorBidi"/>
          <w:b/>
          <w:sz w:val="24"/>
          <w:szCs w:val="24"/>
          <w:lang w:val="en-US" w:eastAsia="en-US" w:bidi="en-US"/>
        </w:rPr>
        <w:t xml:space="preserve"> select a </w:t>
      </w:r>
      <w:r w:rsidRPr="002B05BF">
        <w:rPr>
          <w:rFonts w:asciiTheme="majorBidi" w:hAnsiTheme="majorBidi" w:cstheme="majorBidi"/>
          <w:b/>
          <w:sz w:val="24"/>
          <w:szCs w:val="24"/>
          <w:lang w:val="en-US" w:eastAsia="en-US" w:bidi="en-US"/>
        </w:rPr>
        <w:t xml:space="preserve">number </w:t>
      </w:r>
      <w:r w:rsidR="00AD061C">
        <w:rPr>
          <w:rFonts w:asciiTheme="majorBidi" w:hAnsiTheme="majorBidi" w:cstheme="majorBidi"/>
          <w:b/>
          <w:sz w:val="24"/>
          <w:szCs w:val="24"/>
          <w:lang w:val="en-US" w:eastAsia="en-US" w:bidi="en-US"/>
        </w:rPr>
        <w:t>from 1-5</w:t>
      </w:r>
      <w:r w:rsidRPr="002B05BF">
        <w:rPr>
          <w:rFonts w:asciiTheme="majorBidi" w:hAnsiTheme="majorBidi" w:cstheme="majorBidi"/>
          <w:b/>
          <w:sz w:val="24"/>
          <w:szCs w:val="24"/>
          <w:lang w:val="en-US" w:eastAsia="en-US" w:bidi="en-US"/>
        </w:rPr>
        <w:t xml:space="preserve"> that fits your opinion on the importance of the issue.  Use the scale above to match your opinion. </w:t>
      </w:r>
    </w:p>
    <w:p w:rsidR="00101459" w:rsidRDefault="001014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Theme="majorBidi" w:hAnsiTheme="majorBidi" w:cstheme="majorBidi"/>
          <w:b/>
          <w:sz w:val="24"/>
          <w:szCs w:val="24"/>
          <w:lang w:val="en-US" w:eastAsia="en-US" w:bidi="en-US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6690"/>
        <w:gridCol w:w="2660"/>
      </w:tblGrid>
      <w:tr w:rsidR="00101459" w:rsidTr="0029657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58" w:type="dxa"/>
          </w:tcPr>
          <w:p w:rsidR="00101459" w:rsidRPr="0029657D" w:rsidRDefault="0029657D" w:rsidP="0029657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asciiTheme="majorBidi" w:hAnsiTheme="majorBidi" w:cstheme="majorBidi"/>
                <w:bCs w:val="0"/>
                <w:sz w:val="24"/>
                <w:szCs w:val="24"/>
                <w:lang w:val="en-US" w:eastAsia="en-US" w:bidi="en-US"/>
              </w:rPr>
            </w:pPr>
            <w:r w:rsidRPr="0029657D">
              <w:rPr>
                <w:rFonts w:asciiTheme="majorBidi" w:hAnsiTheme="majorBidi" w:cstheme="majorBidi"/>
                <w:bCs w:val="0"/>
                <w:sz w:val="24"/>
                <w:szCs w:val="24"/>
                <w:lang w:val="en-US" w:eastAsia="en-US" w:bidi="en-US"/>
              </w:rPr>
              <w:t xml:space="preserve">Question </w:t>
            </w:r>
          </w:p>
        </w:tc>
        <w:tc>
          <w:tcPr>
            <w:tcW w:w="2718" w:type="dxa"/>
          </w:tcPr>
          <w:p w:rsidR="00101459" w:rsidRPr="0029657D" w:rsidRDefault="0029657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Cs w:val="0"/>
                <w:sz w:val="24"/>
                <w:szCs w:val="24"/>
                <w:lang w:val="en-US" w:eastAsia="en-US" w:bidi="en-US"/>
              </w:rPr>
            </w:pPr>
            <w:r w:rsidRPr="0029657D">
              <w:rPr>
                <w:rFonts w:asciiTheme="majorBidi" w:hAnsiTheme="majorBidi" w:cstheme="majorBidi"/>
                <w:bCs w:val="0"/>
                <w:sz w:val="24"/>
                <w:szCs w:val="24"/>
                <w:lang w:val="en-US" w:eastAsia="en-US" w:bidi="en-US"/>
              </w:rPr>
              <w:t>Scale from 1-5</w:t>
            </w:r>
          </w:p>
        </w:tc>
      </w:tr>
      <w:tr w:rsidR="0029657D" w:rsidTr="002965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58" w:type="dxa"/>
          </w:tcPr>
          <w:p w:rsidR="0029657D" w:rsidRDefault="0029657D" w:rsidP="0029657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ajorBidi" w:hAnsiTheme="majorBidi" w:cstheme="majorBidi"/>
                <w:b w:val="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2718" w:type="dxa"/>
          </w:tcPr>
          <w:p w:rsidR="0029657D" w:rsidRDefault="0029657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sz w:val="24"/>
                <w:szCs w:val="24"/>
                <w:lang w:val="en-US" w:eastAsia="en-US" w:bidi="en-US"/>
              </w:rPr>
            </w:pPr>
          </w:p>
        </w:tc>
      </w:tr>
      <w:tr w:rsidR="0029657D" w:rsidTr="0029657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58" w:type="dxa"/>
          </w:tcPr>
          <w:p w:rsidR="0029657D" w:rsidRDefault="0029657D" w:rsidP="0029657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ajorBidi" w:hAnsiTheme="majorBidi" w:cstheme="majorBidi"/>
                <w:b w:val="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2718" w:type="dxa"/>
          </w:tcPr>
          <w:p w:rsidR="0029657D" w:rsidRDefault="0029657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sz w:val="24"/>
                <w:szCs w:val="24"/>
                <w:lang w:val="en-US" w:eastAsia="en-US" w:bidi="en-US"/>
              </w:rPr>
            </w:pPr>
          </w:p>
        </w:tc>
      </w:tr>
      <w:tr w:rsidR="0029657D" w:rsidTr="002965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58" w:type="dxa"/>
          </w:tcPr>
          <w:p w:rsidR="0029657D" w:rsidRDefault="0029657D" w:rsidP="0029657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ajorBidi" w:hAnsiTheme="majorBidi" w:cstheme="majorBidi"/>
                <w:b w:val="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2718" w:type="dxa"/>
          </w:tcPr>
          <w:p w:rsidR="0029657D" w:rsidRDefault="0029657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sz w:val="24"/>
                <w:szCs w:val="24"/>
                <w:lang w:val="en-US" w:eastAsia="en-US" w:bidi="en-US"/>
              </w:rPr>
            </w:pPr>
          </w:p>
        </w:tc>
      </w:tr>
      <w:tr w:rsidR="0029657D" w:rsidTr="0029657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58" w:type="dxa"/>
          </w:tcPr>
          <w:p w:rsidR="0029657D" w:rsidRDefault="0029657D" w:rsidP="0029657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ajorBidi" w:hAnsiTheme="majorBidi" w:cstheme="majorBidi"/>
                <w:b w:val="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2718" w:type="dxa"/>
          </w:tcPr>
          <w:p w:rsidR="0029657D" w:rsidRDefault="0029657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sz w:val="24"/>
                <w:szCs w:val="24"/>
                <w:lang w:val="en-US" w:eastAsia="en-US" w:bidi="en-US"/>
              </w:rPr>
            </w:pPr>
          </w:p>
        </w:tc>
      </w:tr>
      <w:tr w:rsidR="0029657D" w:rsidTr="002965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58" w:type="dxa"/>
          </w:tcPr>
          <w:p w:rsidR="0029657D" w:rsidRDefault="0029657D" w:rsidP="0029657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Theme="majorBidi" w:hAnsiTheme="majorBidi" w:cstheme="majorBidi"/>
                <w:b w:val="0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2718" w:type="dxa"/>
          </w:tcPr>
          <w:p w:rsidR="0029657D" w:rsidRDefault="0029657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sz w:val="24"/>
                <w:szCs w:val="24"/>
                <w:lang w:val="en-US" w:eastAsia="en-US" w:bidi="en-US"/>
              </w:rPr>
            </w:pPr>
          </w:p>
        </w:tc>
      </w:tr>
    </w:tbl>
    <w:p w:rsidR="00101459" w:rsidRPr="002B05BF" w:rsidRDefault="001014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Theme="majorBidi" w:hAnsiTheme="majorBidi" w:cstheme="majorBidi"/>
          <w:b/>
          <w:sz w:val="24"/>
          <w:szCs w:val="24"/>
          <w:lang w:val="en-US" w:eastAsia="en-US" w:bidi="en-US"/>
        </w:rPr>
      </w:pPr>
    </w:p>
    <w:p w:rsidR="009268B1" w:rsidRDefault="009268B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lang w:val="en-US" w:eastAsia="en-US" w:bidi="en-US"/>
        </w:rPr>
      </w:pPr>
    </w:p>
    <w:sectPr w:rsidR="009268B1">
      <w:head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475D6" w:rsidRDefault="007475D6">
      <w:r>
        <w:separator/>
      </w:r>
    </w:p>
  </w:endnote>
  <w:endnote w:type="continuationSeparator" w:id="0">
    <w:p w:rsidR="007475D6" w:rsidRDefault="007475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475D6" w:rsidRDefault="007475D6">
      <w:r>
        <w:separator/>
      </w:r>
    </w:p>
  </w:footnote>
  <w:footnote w:type="continuationSeparator" w:id="0">
    <w:p w:rsidR="007475D6" w:rsidRDefault="007475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268B1" w:rsidRDefault="009268B1">
    <w:pPr>
      <w:pStyle w:val="Normal0"/>
      <w:rPr>
        <w:sz w:val="13"/>
        <w:lang w:val="en-US" w:eastAsia="en-US" w:bidi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0B6433"/>
    <w:multiLevelType w:val="hybridMultilevel"/>
    <w:tmpl w:val="704449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0C207A"/>
    <w:multiLevelType w:val="hybridMultilevel"/>
    <w:tmpl w:val="66A2EE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7929A3"/>
    <w:multiLevelType w:val="singleLevel"/>
    <w:tmpl w:val="319C7F0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="Arial" w:hAnsi="Arial" w:cs="Arial" w:hint="default"/>
        <w:b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NbI0szQ2MDUytjBR0lEKTi0uzszPAykwqgUA36De6CwAAAA="/>
    <w:docVar w:name="Description" w:val="Want to conduct ad IMPORTANCE SCALE SURVEY? Want to track the effectiveness of your business or product? Visit TemplateGuru and find surveys templates to help your business track your business / product effectiveness.  You can find many  more useful template examples here   https://www.templateguru.co.za/templates"/>
    <w:docVar w:name="Excerpt" w:val="IMPORTANCE SCALE SURVEY    Excerpt not available"/>
    <w:docVar w:name="Tags" w:val="sales and marketing, sale, tips, script, report, business document, entrepreneur, entrepreneurship, sample, rate your company, develop, surveys,  comparison, quality,  marketing, scale, importance scale survey template,       _x000a_   importance scale survey example"/>
  </w:docVars>
  <w:rsids>
    <w:rsidRoot w:val="009268B1"/>
    <w:rsid w:val="000C1B0D"/>
    <w:rsid w:val="000F4935"/>
    <w:rsid w:val="00101459"/>
    <w:rsid w:val="00113B8D"/>
    <w:rsid w:val="0029657D"/>
    <w:rsid w:val="002B05BF"/>
    <w:rsid w:val="002D426F"/>
    <w:rsid w:val="007475D6"/>
    <w:rsid w:val="008B3D58"/>
    <w:rsid w:val="009268B1"/>
    <w:rsid w:val="009F439D"/>
    <w:rsid w:val="00A256C9"/>
    <w:rsid w:val="00AD061C"/>
    <w:rsid w:val="00B841D4"/>
    <w:rsid w:val="00BE5758"/>
    <w:rsid w:val="00EE00B3"/>
    <w:rsid w:val="00EF510F"/>
    <w:rsid w:val="00F34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eastAsia="Arial" w:hAnsi="Arial"/>
      <w:sz w:val="20"/>
      <w:lang w:val="x-none" w:eastAsia="x-none"/>
    </w:rPr>
  </w:style>
  <w:style w:type="paragraph" w:styleId="Heading1">
    <w:name w:val="heading 1"/>
    <w:basedOn w:val="Normal"/>
    <w:next w:val="Normal"/>
    <w:qFormat/>
    <w:pPr>
      <w:keepNext/>
      <w:spacing w:after="40"/>
      <w:jc w:val="center"/>
      <w:outlineLvl w:val="0"/>
    </w:pPr>
    <w:rPr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b/>
      <w:bCs/>
      <w:sz w:val="32"/>
      <w:szCs w:val="32"/>
    </w:rPr>
  </w:style>
  <w:style w:type="character" w:styleId="CommentReference">
    <w:name w:val="annotation reference"/>
    <w:qFormat/>
    <w:rPr>
      <w:sz w:val="16"/>
      <w:szCs w:val="16"/>
      <w:rtl w:val="0"/>
      <w:lang w:val="x-none" w:eastAsia="x-none" w:bidi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uiPriority w:val="39"/>
    <w:rsid w:val="000C1B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0C1B0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6</Words>
  <Characters>275</Characters>
  <Application>Microsoft Office Word</Application>
  <DocSecurity>0</DocSecurity>
  <Lines>4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PORTANCE SCALE SURVEY</vt:lpstr>
    </vt:vector>
  </TitlesOfParts>
  <Company/>
  <LinksUpToDate>false</LinksUpToDate>
  <CharactersWithSpaces>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1-26T09:25:00Z</dcterms:created>
  <dcterms:modified xsi:type="dcterms:W3CDTF">2019-10-21T19:19:00Z</dcterms:modified>
  <cp:category/>
</cp:coreProperties>
</file>